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6091C" w14:textId="77777777" w:rsidR="000F1210" w:rsidRDefault="000F1210" w:rsidP="006D2987">
      <w:pPr>
        <w:outlineLvl w:val="0"/>
        <w:rPr>
          <w:rFonts w:ascii="Arial" w:hAnsi="Arial" w:cs="Arial"/>
          <w:b/>
          <w:sz w:val="22"/>
          <w:szCs w:val="22"/>
        </w:rPr>
        <w:sectPr w:rsidR="000F1210" w:rsidSect="009035F0">
          <w:footerReference w:type="default" r:id="rId8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42B34780" w14:textId="77777777" w:rsidR="000F1210" w:rsidRDefault="000F1210" w:rsidP="00B3166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  <w:sectPr w:rsidR="000F1210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72CAD309" w14:textId="77777777" w:rsidR="004968E6" w:rsidRDefault="00B3166F" w:rsidP="00B3166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B3166F">
        <w:rPr>
          <w:rFonts w:ascii="Arial" w:hAnsi="Arial" w:cs="Arial"/>
          <w:b/>
          <w:bCs/>
          <w:noProof/>
          <w:sz w:val="22"/>
          <w:szCs w:val="22"/>
        </w:rPr>
        <w:drawing>
          <wp:inline distT="0" distB="0" distL="0" distR="0" wp14:anchorId="2DF8CDD4" wp14:editId="3CFD13F5">
            <wp:extent cx="4314825" cy="942975"/>
            <wp:effectExtent l="19050" t="0" r="9525" b="0"/>
            <wp:docPr id="5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0F02CB" w14:textId="77777777" w:rsidR="004968E6" w:rsidRPr="00393A44" w:rsidRDefault="004968E6" w:rsidP="006D2987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5CEB0FC5" w14:textId="77777777" w:rsidR="004968E6" w:rsidRPr="00393A44" w:rsidRDefault="004968E6" w:rsidP="004968E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40C8D33B" w14:textId="77777777" w:rsidR="004968E6" w:rsidRDefault="004968E6" w:rsidP="004968E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735C5007" w14:textId="77777777" w:rsidR="004968E6" w:rsidRPr="00393A44" w:rsidRDefault="004968E6" w:rsidP="004968E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</w:p>
    <w:p w14:paraId="37771554" w14:textId="77777777" w:rsidR="004968E6" w:rsidRPr="009E403F" w:rsidRDefault="004968E6" w:rsidP="006D2987">
      <w:pPr>
        <w:jc w:val="center"/>
        <w:outlineLvl w:val="0"/>
        <w:rPr>
          <w:rFonts w:ascii="Arial" w:hAnsi="Arial" w:cs="Arial"/>
          <w:b/>
          <w:caps/>
        </w:rPr>
      </w:pPr>
      <w:r w:rsidRPr="009E403F">
        <w:rPr>
          <w:rFonts w:ascii="Arial" w:hAnsi="Arial" w:cs="Arial"/>
          <w:b/>
          <w:caps/>
        </w:rPr>
        <w:t xml:space="preserve">Form </w:t>
      </w:r>
      <w:r>
        <w:rPr>
          <w:rFonts w:ascii="Arial" w:hAnsi="Arial" w:cs="Arial"/>
          <w:b/>
          <w:caps/>
        </w:rPr>
        <w:t>B</w:t>
      </w:r>
      <w:r w:rsidRPr="009E403F">
        <w:rPr>
          <w:rFonts w:ascii="Arial" w:hAnsi="Arial" w:cs="Arial"/>
          <w:b/>
          <w:caps/>
        </w:rPr>
        <w:t>:  Practicum Team Information</w:t>
      </w:r>
      <w:bookmarkStart w:id="0" w:name="_GoBack"/>
      <w:bookmarkEnd w:id="0"/>
    </w:p>
    <w:p w14:paraId="6E7A09DC" w14:textId="77777777" w:rsidR="004968E6" w:rsidRPr="00351418" w:rsidRDefault="004968E6" w:rsidP="004968E6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16"/>
          <w:szCs w:val="16"/>
        </w:rPr>
      </w:pPr>
    </w:p>
    <w:p w14:paraId="5AD92EA9" w14:textId="77777777" w:rsidR="00F419EE" w:rsidRDefault="00F419EE" w:rsidP="00C87F6B">
      <w:pPr>
        <w:autoSpaceDE w:val="0"/>
        <w:autoSpaceDN w:val="0"/>
        <w:adjustRightInd w:val="0"/>
        <w:spacing w:before="120" w:line="360" w:lineRule="auto"/>
        <w:jc w:val="center"/>
        <w:rPr>
          <w:rFonts w:ascii="Arial" w:hAnsi="Arial" w:cs="Arial"/>
          <w:b/>
          <w:sz w:val="20"/>
          <w:szCs w:val="20"/>
        </w:rPr>
        <w:sectPr w:rsidR="00F419EE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1"/>
        <w:gridCol w:w="2523"/>
        <w:gridCol w:w="2521"/>
        <w:gridCol w:w="2521"/>
        <w:gridCol w:w="1614"/>
      </w:tblGrid>
      <w:tr w:rsidR="004D1955" w:rsidRPr="00BD759F" w14:paraId="147BA873" w14:textId="77777777" w:rsidTr="006D7F3E">
        <w:trPr>
          <w:jc w:val="center"/>
        </w:trPr>
        <w:tc>
          <w:tcPr>
            <w:tcW w:w="747" w:type="pct"/>
            <w:vAlign w:val="bottom"/>
          </w:tcPr>
          <w:p w14:paraId="58DFFF68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69" w:type="pct"/>
            <w:vAlign w:val="bottom"/>
          </w:tcPr>
          <w:p w14:paraId="245615D8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Student</w:t>
            </w:r>
          </w:p>
        </w:tc>
        <w:tc>
          <w:tcPr>
            <w:tcW w:w="1168" w:type="pct"/>
            <w:vAlign w:val="bottom"/>
          </w:tcPr>
          <w:p w14:paraId="1590C9E0" w14:textId="1A919460" w:rsidR="004D1955" w:rsidRPr="00BD759F" w:rsidRDefault="00AD7B66" w:rsidP="00C87F6B">
            <w:pPr>
              <w:autoSpaceDE w:val="0"/>
              <w:autoSpaceDN w:val="0"/>
              <w:adjustRightInd w:val="0"/>
              <w:spacing w:before="1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acticum </w:t>
            </w:r>
            <w:r w:rsidR="004D1955" w:rsidRPr="00BD759F">
              <w:rPr>
                <w:rFonts w:ascii="Arial" w:hAnsi="Arial" w:cs="Arial"/>
                <w:b/>
                <w:sz w:val="20"/>
                <w:szCs w:val="20"/>
              </w:rPr>
              <w:t>Faculty</w:t>
            </w:r>
            <w:r w:rsidR="006D7F3E">
              <w:rPr>
                <w:rFonts w:ascii="Arial" w:hAnsi="Arial" w:cs="Arial"/>
                <w:b/>
                <w:sz w:val="20"/>
                <w:szCs w:val="20"/>
              </w:rPr>
              <w:br/>
            </w:r>
            <w:r>
              <w:rPr>
                <w:rFonts w:ascii="Arial" w:hAnsi="Arial" w:cs="Arial"/>
                <w:b/>
                <w:sz w:val="20"/>
                <w:szCs w:val="20"/>
              </w:rPr>
              <w:t>Advisor</w:t>
            </w:r>
          </w:p>
        </w:tc>
        <w:tc>
          <w:tcPr>
            <w:tcW w:w="1168" w:type="pct"/>
            <w:vAlign w:val="bottom"/>
          </w:tcPr>
          <w:p w14:paraId="6E9D5802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Preceptor</w:t>
            </w:r>
          </w:p>
        </w:tc>
        <w:tc>
          <w:tcPr>
            <w:tcW w:w="748" w:type="pct"/>
          </w:tcPr>
          <w:p w14:paraId="2546496D" w14:textId="77777777" w:rsidR="004D1955" w:rsidRPr="00BD759F" w:rsidRDefault="006D7F3E" w:rsidP="006D7F3E">
            <w:pPr>
              <w:autoSpaceDE w:val="0"/>
              <w:autoSpaceDN w:val="0"/>
              <w:adjustRightInd w:val="0"/>
              <w:spacing w:before="1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6D7F3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D1955">
              <w:rPr>
                <w:rFonts w:ascii="Arial" w:hAnsi="Arial" w:cs="Arial"/>
                <w:b/>
                <w:sz w:val="20"/>
                <w:szCs w:val="20"/>
              </w:rPr>
              <w:t xml:space="preserve">Preceptor </w:t>
            </w:r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="004D1955"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</w:tc>
      </w:tr>
      <w:tr w:rsidR="004D1955" w:rsidRPr="00BD759F" w14:paraId="3FBA8E78" w14:textId="77777777" w:rsidTr="006D7F3E">
        <w:trPr>
          <w:jc w:val="center"/>
        </w:trPr>
        <w:tc>
          <w:tcPr>
            <w:tcW w:w="747" w:type="pct"/>
            <w:vAlign w:val="bottom"/>
          </w:tcPr>
          <w:p w14:paraId="66FA130D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169" w:type="pct"/>
            <w:vAlign w:val="bottom"/>
          </w:tcPr>
          <w:p w14:paraId="22B9BA4F" w14:textId="77777777" w:rsidR="004D1955" w:rsidRPr="00BD759F" w:rsidRDefault="004D1955" w:rsidP="00157EEA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733961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tcBorders>
                  <w:bottom w:val="single" w:sz="4" w:space="0" w:color="auto"/>
                </w:tcBorders>
                <w:vAlign w:val="bottom"/>
              </w:tcPr>
              <w:p w14:paraId="4A2D2158" w14:textId="77777777" w:rsidR="004D1955" w:rsidRPr="00BD759F" w:rsidRDefault="00A80647" w:rsidP="009035F0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F325F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72449244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tcBorders>
                  <w:bottom w:val="single" w:sz="4" w:space="0" w:color="auto"/>
                </w:tcBorders>
                <w:vAlign w:val="bottom"/>
              </w:tcPr>
              <w:p w14:paraId="40651319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34316725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748" w:type="pct"/>
                <w:tcBorders>
                  <w:bottom w:val="single" w:sz="4" w:space="0" w:color="auto"/>
                </w:tcBorders>
              </w:tcPr>
              <w:p w14:paraId="009A6FAA" w14:textId="77777777" w:rsidR="004D1955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</w:tr>
      <w:tr w:rsidR="004D1955" w:rsidRPr="00BD759F" w14:paraId="2BEDA2E9" w14:textId="77777777" w:rsidTr="006D7F3E">
        <w:trPr>
          <w:jc w:val="center"/>
        </w:trPr>
        <w:tc>
          <w:tcPr>
            <w:tcW w:w="747" w:type="pct"/>
            <w:vAlign w:val="bottom"/>
          </w:tcPr>
          <w:p w14:paraId="72F876E5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SBU ID #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6128305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9" w:type="pct"/>
                <w:vAlign w:val="bottom"/>
              </w:tcPr>
              <w:p w14:paraId="40F62AAC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tc>
          <w:tcPr>
            <w:tcW w:w="1168" w:type="pct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3ECFEF83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pct"/>
            <w:tcBorders>
              <w:bottom w:val="single" w:sz="4" w:space="0" w:color="auto"/>
            </w:tcBorders>
            <w:shd w:val="pct15" w:color="auto" w:fill="auto"/>
            <w:vAlign w:val="bottom"/>
          </w:tcPr>
          <w:p w14:paraId="4A244510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8" w:type="pct"/>
            <w:tcBorders>
              <w:bottom w:val="single" w:sz="4" w:space="0" w:color="auto"/>
            </w:tcBorders>
            <w:shd w:val="pct15" w:color="auto" w:fill="auto"/>
          </w:tcPr>
          <w:p w14:paraId="6C7A53CC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1955" w:rsidRPr="00BD759F" w14:paraId="61EEB2E0" w14:textId="77777777" w:rsidTr="006D7F3E">
        <w:trPr>
          <w:jc w:val="center"/>
        </w:trPr>
        <w:tc>
          <w:tcPr>
            <w:tcW w:w="747" w:type="pct"/>
            <w:vAlign w:val="bottom"/>
          </w:tcPr>
          <w:p w14:paraId="568F8A67" w14:textId="77777777" w:rsidR="004D1955" w:rsidRPr="00BD759F" w:rsidRDefault="004D1955" w:rsidP="006D7F3E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21693290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9" w:type="pct"/>
                <w:vAlign w:val="bottom"/>
              </w:tcPr>
              <w:p w14:paraId="5BBD6F60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163055305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vAlign w:val="bottom"/>
              </w:tcPr>
              <w:p w14:paraId="0D66AD8A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12134228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shd w:val="clear" w:color="auto" w:fill="auto"/>
                <w:vAlign w:val="bottom"/>
              </w:tcPr>
              <w:p w14:paraId="371C3DAE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349183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748" w:type="pct"/>
              </w:tcPr>
              <w:p w14:paraId="51771F0A" w14:textId="77777777" w:rsidR="004D1955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</w:tr>
      <w:tr w:rsidR="004D1955" w:rsidRPr="00BD759F" w14:paraId="135C0E53" w14:textId="77777777" w:rsidTr="006D7F3E">
        <w:trPr>
          <w:jc w:val="center"/>
        </w:trPr>
        <w:tc>
          <w:tcPr>
            <w:tcW w:w="747" w:type="pct"/>
            <w:vAlign w:val="bottom"/>
          </w:tcPr>
          <w:p w14:paraId="1D5118F6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Telephone #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6496237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9" w:type="pct"/>
                <w:vAlign w:val="bottom"/>
              </w:tcPr>
              <w:p w14:paraId="4B376A30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51727983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tcBorders>
                  <w:bottom w:val="single" w:sz="4" w:space="0" w:color="auto"/>
                </w:tcBorders>
                <w:vAlign w:val="bottom"/>
              </w:tcPr>
              <w:p w14:paraId="27F17E98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8649577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168" w:type="pct"/>
                <w:tcBorders>
                  <w:bottom w:val="single" w:sz="4" w:space="0" w:color="auto"/>
                </w:tcBorders>
                <w:shd w:val="clear" w:color="auto" w:fill="auto"/>
                <w:vAlign w:val="bottom"/>
              </w:tcPr>
              <w:p w14:paraId="769247CF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165648649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748" w:type="pct"/>
                <w:tcBorders>
                  <w:bottom w:val="single" w:sz="4" w:space="0" w:color="auto"/>
                </w:tcBorders>
              </w:tcPr>
              <w:p w14:paraId="64D9D20C" w14:textId="77777777" w:rsidR="004D1955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</w:tr>
      <w:tr w:rsidR="004D1955" w:rsidRPr="00BD759F" w14:paraId="780BAB51" w14:textId="77777777" w:rsidTr="006D7F3E">
        <w:trPr>
          <w:jc w:val="center"/>
        </w:trPr>
        <w:tc>
          <w:tcPr>
            <w:tcW w:w="747" w:type="pct"/>
            <w:vAlign w:val="bottom"/>
          </w:tcPr>
          <w:p w14:paraId="4D9E3236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D759F">
              <w:rPr>
                <w:rFonts w:ascii="Arial" w:hAnsi="Arial" w:cs="Arial"/>
                <w:b/>
                <w:sz w:val="20"/>
                <w:szCs w:val="20"/>
              </w:rPr>
              <w:t>Concentra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11590473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1169" w:type="pct"/>
                <w:vAlign w:val="bottom"/>
              </w:tcPr>
              <w:p w14:paraId="48F913F7" w14:textId="77777777" w:rsidR="004D1955" w:rsidRPr="00BD759F" w:rsidRDefault="004D1955" w:rsidP="00157EEA">
                <w:pPr>
                  <w:autoSpaceDE w:val="0"/>
                  <w:autoSpaceDN w:val="0"/>
                  <w:adjustRightInd w:val="0"/>
                  <w:spacing w:before="120" w:line="360" w:lineRule="auto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tc>
          <w:tcPr>
            <w:tcW w:w="1168" w:type="pct"/>
            <w:shd w:val="pct15" w:color="auto" w:fill="auto"/>
            <w:vAlign w:val="bottom"/>
          </w:tcPr>
          <w:p w14:paraId="167FB61C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pct"/>
            <w:shd w:val="pct15" w:color="auto" w:fill="auto"/>
            <w:vAlign w:val="bottom"/>
          </w:tcPr>
          <w:p w14:paraId="3C7A1FAC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8" w:type="pct"/>
            <w:shd w:val="pct15" w:color="auto" w:fill="auto"/>
          </w:tcPr>
          <w:p w14:paraId="341DD89C" w14:textId="77777777" w:rsidR="004D1955" w:rsidRPr="00BD759F" w:rsidRDefault="004D1955" w:rsidP="00C87F6B">
            <w:pPr>
              <w:autoSpaceDE w:val="0"/>
              <w:autoSpaceDN w:val="0"/>
              <w:adjustRightInd w:val="0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B829AD" w14:textId="77777777" w:rsidR="004968E6" w:rsidRDefault="004968E6" w:rsidP="004968E6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E23B761" w14:textId="77777777" w:rsidR="004968E6" w:rsidRDefault="004968E6" w:rsidP="004968E6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16"/>
          <w:szCs w:val="16"/>
          <w:u w:val="single"/>
        </w:rPr>
      </w:pPr>
    </w:p>
    <w:p w14:paraId="5B3EBC82" w14:textId="77777777" w:rsidR="004968E6" w:rsidRDefault="004968E6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receptor’s </w:t>
      </w:r>
      <w:r w:rsidRPr="00393A44">
        <w:rPr>
          <w:rFonts w:ascii="Arial" w:hAnsi="Arial" w:cs="Arial"/>
          <w:b/>
          <w:sz w:val="22"/>
          <w:szCs w:val="22"/>
        </w:rPr>
        <w:t>Organization:</w:t>
      </w:r>
      <w:r>
        <w:rPr>
          <w:rFonts w:ascii="Arial" w:hAnsi="Arial" w:cs="Arial"/>
          <w:b/>
          <w:sz w:val="22"/>
          <w:szCs w:val="22"/>
        </w:rPr>
        <w:tab/>
      </w:r>
    </w:p>
    <w:p w14:paraId="10D2B0E1" w14:textId="77777777" w:rsidR="004968E6" w:rsidRDefault="004968E6" w:rsidP="004968E6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me:</w:t>
      </w:r>
      <w:r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805464376"/>
          <w:placeholder>
            <w:docPart w:val="DefaultPlaceholder_1081868574"/>
          </w:placeholder>
          <w:showingPlcHdr/>
        </w:sdtPr>
        <w:sdtEndPr/>
        <w:sdtContent/>
      </w:sdt>
    </w:p>
    <w:p w14:paraId="7DD85F8E" w14:textId="77777777" w:rsidR="004968E6" w:rsidRDefault="004968E6" w:rsidP="004968E6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:</w:t>
      </w:r>
      <w:r w:rsidRPr="00351418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2058974779"/>
          <w:placeholder>
            <w:docPart w:val="DefaultPlaceholder_1081868574"/>
          </w:placeholder>
          <w:showingPlcHdr/>
        </w:sdtPr>
        <w:sdtEndPr/>
        <w:sdtContent/>
      </w:sdt>
    </w:p>
    <w:p w14:paraId="70D6D726" w14:textId="77777777" w:rsidR="004968E6" w:rsidRPr="00351418" w:rsidRDefault="004968E6" w:rsidP="004968E6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ity/State/Zip:</w:t>
      </w:r>
      <w:r w:rsidR="00371848">
        <w:rPr>
          <w:rFonts w:ascii="Arial" w:hAnsi="Arial" w:cs="Arial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2"/>
            <w:szCs w:val="22"/>
          </w:rPr>
          <w:id w:val="524295765"/>
          <w:placeholder>
            <w:docPart w:val="DefaultPlaceholder_1081868574"/>
          </w:placeholder>
          <w:showingPlcHdr/>
        </w:sdtPr>
        <w:sdtEndPr/>
        <w:sdtContent/>
      </w:sdt>
    </w:p>
    <w:p w14:paraId="7D08C3B6" w14:textId="34552B0D" w:rsidR="004968E6" w:rsidRDefault="004968E6">
      <w:pPr>
        <w:rPr>
          <w:rFonts w:ascii="Arial" w:hAnsi="Arial" w:cs="Arial"/>
          <w:b/>
          <w:sz w:val="22"/>
          <w:szCs w:val="22"/>
        </w:rPr>
      </w:pPr>
    </w:p>
    <w:sectPr w:rsidR="004968E6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GwNLGwsDQztjRW0lEKTi0uzszPAykwrAUANJrvlS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389A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E527E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471B4-8535-4334-BBD1-7F08144E4C60}"/>
      </w:docPartPr>
      <w:docPartBody>
        <w:p w:rsidR="007E0D53" w:rsidRDefault="00C8782A"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C11393"/>
    <w:rsid w:val="00C8782A"/>
    <w:rsid w:val="00E06750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740D59-BDA0-4CB5-BAD6-9F92D0E4A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41:00Z</dcterms:created>
  <dcterms:modified xsi:type="dcterms:W3CDTF">2022-08-08T17:42:00Z</dcterms:modified>
</cp:coreProperties>
</file>